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A834D" w14:textId="77777777" w:rsidR="00BC3E98" w:rsidRPr="00CE6C5B" w:rsidRDefault="00CE6C5B">
      <w:pPr>
        <w:pStyle w:val="Ttulo"/>
        <w:rPr>
          <w:lang w:val="pt-BR"/>
        </w:rPr>
      </w:pPr>
      <w:r w:rsidRPr="00CE6C5B">
        <w:rPr>
          <w:lang w:val="pt-BR"/>
        </w:rPr>
        <w:t>Arquivo de desenvolvimento</w:t>
      </w:r>
    </w:p>
    <w:p w14:paraId="578A834E" w14:textId="77777777" w:rsidR="00BC3E98" w:rsidRPr="00CE6C5B" w:rsidRDefault="00CE6C5B">
      <w:pPr>
        <w:pStyle w:val="Author"/>
        <w:rPr>
          <w:lang w:val="pt-BR"/>
        </w:rPr>
      </w:pPr>
      <w:r w:rsidRPr="00CE6C5B">
        <w:rPr>
          <w:lang w:val="pt-BR"/>
        </w:rPr>
        <w:t>LucianoCancian</w:t>
      </w:r>
    </w:p>
    <w:p w14:paraId="578A834F" w14:textId="77777777" w:rsidR="00BC3E98" w:rsidRPr="00CE6C5B" w:rsidRDefault="00CE6C5B">
      <w:pPr>
        <w:pStyle w:val="Data"/>
        <w:rPr>
          <w:lang w:val="pt-BR"/>
        </w:rPr>
      </w:pPr>
      <w:r w:rsidRPr="00CE6C5B">
        <w:rPr>
          <w:lang w:val="pt-BR"/>
        </w:rPr>
        <w:t>1 de novembro de 2017</w:t>
      </w:r>
    </w:p>
    <w:p w14:paraId="578A8350" w14:textId="77777777" w:rsidR="00BC3E98" w:rsidRPr="00CE6C5B" w:rsidRDefault="00CE6C5B">
      <w:pPr>
        <w:pStyle w:val="FirstParagraph"/>
        <w:rPr>
          <w:lang w:val="pt-BR"/>
        </w:rPr>
      </w:pPr>
      <w:r w:rsidRPr="00CE6C5B">
        <w:rPr>
          <w:lang w:val="pt-BR"/>
        </w:rPr>
        <w:t>Mover o arquivo word dentro da pasta docs</w:t>
      </w:r>
    </w:p>
    <w:p w14:paraId="578A8351" w14:textId="77777777" w:rsidR="00BC3E98" w:rsidRPr="00CE6C5B" w:rsidRDefault="00CE6C5B" w:rsidP="00CE6C5B">
      <w:pPr>
        <w:pStyle w:val="Ttulo1"/>
        <w:spacing w:before="0"/>
      </w:pPr>
      <w:bookmarkStart w:id="0" w:name="introducao"/>
      <w:bookmarkEnd w:id="0"/>
      <w:r w:rsidRPr="00CE6C5B">
        <w:t>Introdução</w:t>
      </w:r>
    </w:p>
    <w:p w14:paraId="578A8352" w14:textId="77777777" w:rsidR="00BC3E98" w:rsidRPr="00CE6C5B" w:rsidRDefault="00CE6C5B" w:rsidP="00CE6C5B">
      <w:pPr>
        <w:pStyle w:val="FirstParagraph"/>
        <w:spacing w:before="0"/>
        <w:rPr>
          <w:lang w:val="pt-BR"/>
        </w:rPr>
      </w:pPr>
      <w:r w:rsidRPr="00CE6C5B">
        <w:rPr>
          <w:lang w:val="pt-BR"/>
        </w:rPr>
        <w:t>Texto de exemplo</w:t>
      </w:r>
    </w:p>
    <w:p w14:paraId="578A8353" w14:textId="77777777" w:rsidR="00BC3E98" w:rsidRPr="00CE6C5B" w:rsidRDefault="00CE6C5B" w:rsidP="00CE6C5B">
      <w:pPr>
        <w:pStyle w:val="Corpodetexto"/>
        <w:spacing w:before="0"/>
        <w:rPr>
          <w:lang w:val="pt-BR"/>
        </w:rPr>
      </w:pPr>
      <w:r w:rsidRPr="00CE6C5B">
        <w:rPr>
          <w:lang w:val="pt-BR"/>
        </w:rPr>
        <w:t>Texto de exemplo</w:t>
      </w:r>
    </w:p>
    <w:p w14:paraId="578A8354" w14:textId="77777777" w:rsidR="00BC3E98" w:rsidRPr="00CE6C5B" w:rsidRDefault="00CE6C5B" w:rsidP="00CE6C5B">
      <w:pPr>
        <w:pStyle w:val="Corpodetexto"/>
        <w:spacing w:before="0"/>
        <w:rPr>
          <w:lang w:val="pt-BR"/>
        </w:rPr>
      </w:pPr>
      <w:r w:rsidRPr="00CE6C5B">
        <w:rPr>
          <w:lang w:val="pt-BR"/>
        </w:rPr>
        <w:t>Texto de exemplo</w:t>
      </w:r>
    </w:p>
    <w:p w14:paraId="578A8355" w14:textId="77777777" w:rsidR="00BC3E98" w:rsidRPr="00CE6C5B" w:rsidRDefault="00CE6C5B" w:rsidP="00CE6C5B">
      <w:pPr>
        <w:pStyle w:val="Corpodetexto"/>
        <w:spacing w:before="0"/>
        <w:rPr>
          <w:lang w:val="pt-BR"/>
        </w:rPr>
      </w:pPr>
      <w:r w:rsidRPr="00CE6C5B">
        <w:rPr>
          <w:lang w:val="pt-BR"/>
        </w:rPr>
        <w:t>Texto de exemplo</w:t>
      </w:r>
    </w:p>
    <w:p w14:paraId="578A8356" w14:textId="77777777" w:rsidR="00BC3E98" w:rsidRPr="00CE6C5B" w:rsidRDefault="00CE6C5B" w:rsidP="00CE6C5B">
      <w:pPr>
        <w:pStyle w:val="Ttulo1"/>
        <w:spacing w:before="0"/>
        <w:rPr>
          <w:lang w:val="pt-BR"/>
        </w:rPr>
      </w:pPr>
      <w:bookmarkStart w:id="1" w:name="material-e-metodos"/>
      <w:bookmarkEnd w:id="1"/>
      <w:r w:rsidRPr="00CE6C5B">
        <w:rPr>
          <w:lang w:val="pt-BR"/>
        </w:rPr>
        <w:t>Material e Métodos</w:t>
      </w:r>
    </w:p>
    <w:p w14:paraId="578A8357" w14:textId="77777777" w:rsidR="00BC3E98" w:rsidRPr="00CE6C5B" w:rsidRDefault="00CE6C5B" w:rsidP="00CE6C5B">
      <w:pPr>
        <w:pStyle w:val="FirstParagraph"/>
        <w:spacing w:before="0"/>
        <w:rPr>
          <w:lang w:val="pt-BR"/>
        </w:rPr>
      </w:pPr>
      <w:r w:rsidRPr="00CE6C5B">
        <w:rPr>
          <w:lang w:val="pt-BR"/>
        </w:rPr>
        <w:t xml:space="preserve">Texto. Texto. Texto. Texto. Texto. Texto. </w:t>
      </w:r>
      <w:r w:rsidRPr="00CE6C5B">
        <w:rPr>
          <w:lang w:val="pt-BR"/>
        </w:rPr>
        <w:t>Texto. Texto. Texto. Texto. Texto. Texto. Texto. Texto. Texto. Texto. Texto. Texto. Texto. Texto. Texto. Texto. Texto. Texto. Texto. Texto. Texto. Texto. Texto. Texto. Texto. Texto. Texto. Texto. Texto. Texto. Texto. Texto. Texto. Texto. Texto. Texto. Text</w:t>
      </w:r>
      <w:r w:rsidRPr="00CE6C5B">
        <w:rPr>
          <w:lang w:val="pt-BR"/>
        </w:rPr>
        <w:t>o. Texto. Texto. Texto. Texto. Texto. Texto. Texto. Texto. Texto. Texto. Texto.</w:t>
      </w:r>
    </w:p>
    <w:p w14:paraId="578A8358" w14:textId="77777777" w:rsidR="00BC3E98" w:rsidRPr="00CE6C5B" w:rsidRDefault="00CE6C5B" w:rsidP="00CE6C5B">
      <w:pPr>
        <w:pStyle w:val="Ttulo2"/>
        <w:spacing w:before="0"/>
        <w:rPr>
          <w:lang w:val="pt-BR"/>
        </w:rPr>
      </w:pPr>
      <w:bookmarkStart w:id="2" w:name="dados-do-solo"/>
      <w:bookmarkEnd w:id="2"/>
      <w:r w:rsidRPr="00CE6C5B">
        <w:rPr>
          <w:lang w:val="pt-BR"/>
        </w:rPr>
        <w:t>Dados do Solo</w:t>
      </w:r>
    </w:p>
    <w:p w14:paraId="578A8359" w14:textId="77777777" w:rsidR="00BC3E98" w:rsidRDefault="00CE6C5B" w:rsidP="00CE6C5B">
      <w:pPr>
        <w:pStyle w:val="FirstParagraph"/>
        <w:spacing w:before="0"/>
      </w:pPr>
      <w:r w:rsidRPr="00CE6C5B">
        <w:rPr>
          <w:lang w:val="pt-BR"/>
        </w:rPr>
        <w:t>Texto. Texto. Texto. Texto. Texto. Texto. Texto. Tex</w:t>
      </w:r>
      <w:bookmarkStart w:id="3" w:name="_GoBack"/>
      <w:bookmarkEnd w:id="3"/>
      <w:r w:rsidRPr="00CE6C5B">
        <w:rPr>
          <w:lang w:val="pt-BR"/>
        </w:rPr>
        <w:t xml:space="preserve">to. Texto. Texto. Texto. Texto. Texto. Texto. Texto. Texto. Texto. Texto. Texto. Texto. </w:t>
      </w:r>
      <w:r>
        <w:t>Texto. Texto. Texto. T</w:t>
      </w:r>
      <w:r>
        <w:t>exto.</w:t>
      </w:r>
    </w:p>
    <w:sectPr w:rsidR="00BC3E9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A835E" w14:textId="77777777" w:rsidR="00000000" w:rsidRDefault="00CE6C5B">
      <w:pPr>
        <w:spacing w:after="0"/>
      </w:pPr>
      <w:r>
        <w:separator/>
      </w:r>
    </w:p>
  </w:endnote>
  <w:endnote w:type="continuationSeparator" w:id="0">
    <w:p w14:paraId="578A8360" w14:textId="77777777" w:rsidR="00000000" w:rsidRDefault="00CE6C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8A835A" w14:textId="77777777" w:rsidR="00BC3E98" w:rsidRDefault="00CE6C5B">
      <w:r>
        <w:separator/>
      </w:r>
    </w:p>
  </w:footnote>
  <w:footnote w:type="continuationSeparator" w:id="0">
    <w:p w14:paraId="578A835B" w14:textId="77777777" w:rsidR="00BC3E98" w:rsidRDefault="00CE6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FB699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08FD1F"/>
    <w:multiLevelType w:val="multilevel"/>
    <w:tmpl w:val="2D9AE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3E98"/>
    <w:rsid w:val="00BC48D5"/>
    <w:rsid w:val="00C36279"/>
    <w:rsid w:val="00CE6C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78A834D"/>
  <w15:docId w15:val="{26613C66-32C4-407F-AB93-1542E8B03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CE6C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E6C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6C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45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 de desenvolvimento</dc:title>
  <dc:creator>LucianoCancian</dc:creator>
  <cp:lastModifiedBy>Luciano Campos Cancian</cp:lastModifiedBy>
  <cp:revision>2</cp:revision>
  <dcterms:created xsi:type="dcterms:W3CDTF">2017-11-01T12:57:00Z</dcterms:created>
  <dcterms:modified xsi:type="dcterms:W3CDTF">2017-11-01T13:01:00Z</dcterms:modified>
</cp:coreProperties>
</file>